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Peru</w:t>
      </w:r>
      <w:r>
        <w:t xml:space="preserve"> </w:t>
      </w:r>
      <w:r>
        <w:t xml:space="preserve">Lim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Telecommunication Engineer position at your esteemed organization in Peru Lima. As a dedicated and skilled professional with a passion for advancing communication technologies, I am eager to contribute my expertise to your team while leveraging the dynamic opportunities available in Lima’s growing telecommunications sector. With [X years] of experience in designing, implementing, and maintaining telecommunication systems, I am confident in my ability to support your company’s goals of delivering reliable and innovative solutions to clients across Peru.</w:t>
      </w:r>
    </w:p>
    <w:p>
      <w:pPr>
        <w:pStyle w:val="BodyText"/>
      </w:pPr>
      <w:r>
        <w:t xml:space="preserve">My academic background in Telecommunications Engineering from [University Name] equipped me with a solid foundation in network architecture, signal processing, and wireless communication technologies. Throughout my career, I have specialized in optimizing infrastructure for both wired and wireless networks, ensuring seamless connectivity for businesses and communities. This experience has not only sharpened my technical acumen but also deepened my understanding of the unique challenges faced by the telecommunications industry in Peru Lima—such as geographic diversity, regulatory compliance, and the demand for high-speed internet in urban and rural areas alike.</w:t>
      </w:r>
    </w:p>
    <w:bookmarkStart w:id="20" w:name="X2eeabd1c63ee9b95712e9faaf86b6420dc5188c"/>
    <w:p>
      <w:pPr>
        <w:pStyle w:val="Heading2"/>
      </w:pPr>
      <w:r>
        <w:t xml:space="preserve">Technical Expertise and Professional Experience</w:t>
      </w:r>
    </w:p>
    <w:p>
      <w:pPr>
        <w:pStyle w:val="FirstParagraph"/>
      </w:pPr>
      <w:r>
        <w:t xml:space="preserve">As a Telecommunication Engineer, I have consistently focused on delivering projects that align with industry standards while addressing specific client needs. For instance, during my tenure at [Previous Company Name], I led the deployment of fiber-optic networks across [specific region in Peru or a relevant project]. This initiative significantly improved internet speeds and reliability for over [X] households and businesses, demonstrating my ability to translate technical knowledge into tangible benefits. My work also involved configuring routers, switches, and access points to ensure robust network performance, as well as troubleshooting complex issues related to signal interference and latency.</w:t>
      </w:r>
    </w:p>
    <w:p>
      <w:pPr>
        <w:pStyle w:val="BodyText"/>
      </w:pPr>
      <w:r>
        <w:t xml:space="preserve">In addition to my hands-on experience with physical infrastructure, I have extensive knowledge of software tools such as [list specific tools like Cisco Packet Tracer, MATLAB for signal analysis, or network management systems]. These skills have enabled me to simulate network scenarios, optimize data flow, and implement security protocols that safeguard sensitive information. My ability to integrate emerging technologies like 5G and IoT (Internet of Things) into existing systems has also allowed me to stay ahead of industry trends while ensuring scalability for future growth.</w:t>
      </w:r>
    </w:p>
    <w:bookmarkEnd w:id="20"/>
    <w:bookmarkStart w:id="21" w:name="Xd0630e92cee5c851c0eb64c117d912c4aa4fe55"/>
    <w:p>
      <w:pPr>
        <w:pStyle w:val="Heading2"/>
      </w:pPr>
      <w:r>
        <w:t xml:space="preserve">Understanding the Peruvian Telecommunications Landscape</w:t>
      </w:r>
    </w:p>
    <w:p>
      <w:pPr>
        <w:pStyle w:val="FirstParagraph"/>
      </w:pPr>
      <w:r>
        <w:t xml:space="preserve">Peru Lima, as a hub of economic and technological advancement, presents a unique environment for telecommunication engineers. The city’s rapid urbanization and increasing demand for digital services create both challenges and opportunities. I have closely followed developments in Peru’s telecommunications sector, including government initiatives like the "Conectar Más" program aimed at expanding broadband access to underserved regions. This aligns with my personal commitment to bridging the digital divide through innovative engineering solutions.</w:t>
      </w:r>
    </w:p>
    <w:p>
      <w:pPr>
        <w:pStyle w:val="BodyText"/>
      </w:pPr>
      <w:r>
        <w:t xml:space="preserve">What excites me most about working in Lima is the potential to contribute to projects that impact millions of people. Whether it’s designing a reliable mobile network for a bustling commercial district or ensuring connectivity in remote communities, I am motivated by the idea of using my skills to create meaningful change. My familiarity with Peru’s regulatory framework, including compliance with the National Telecommunications Commission (OSIPTEL), ensures that I can navigate local requirements efficiently while maintaining high standards of service delivery.</w:t>
      </w:r>
    </w:p>
    <w:bookmarkEnd w:id="21"/>
    <w:bookmarkStart w:id="22" w:name="soft-skills-and-team-collaboration"/>
    <w:p>
      <w:pPr>
        <w:pStyle w:val="Heading2"/>
      </w:pPr>
      <w:r>
        <w:t xml:space="preserve">Soft Skills and Team Collaboration</w:t>
      </w:r>
    </w:p>
    <w:p>
      <w:pPr>
        <w:pStyle w:val="FirstParagraph"/>
      </w:pPr>
      <w:r>
        <w:t xml:space="preserve">Beyond technical proficiency, I pride myself on my ability to collaborate effectively with cross-functional teams. As a Telecommunication Engineer, I understand that successful projects require clear communication, adaptability, and a client-centric approach. During my time at [Previous Company], I worked closely with project managers, software developers, and field technicians to deliver large-scale network upgrades on time and within budget. This experience reinforced the importance of fostering strong relationships with stakeholders to ensure alignment with organizational objectives.</w:t>
      </w:r>
    </w:p>
    <w:p>
      <w:pPr>
        <w:pStyle w:val="BodyText"/>
      </w:pPr>
      <w:r>
        <w:t xml:space="preserve">My problem-solving skills have also been a key asset in resolving complex technical issues. For example, I once identified a critical flaw in a client’s wireless network that was causing frequent outages. By conducting a thorough analysis and implementing targeted solutions, I not only resolved the issue but also improved overall system efficiency by 25%. This outcome highlighted my ability to think critically and deliver results under pressure—qualities that I believe are essential for success in Lima’s fast-paced telecommunications environment.</w:t>
      </w:r>
    </w:p>
    <w:bookmarkEnd w:id="22"/>
    <w:bookmarkStart w:id="23" w:name="why-choose-me"/>
    <w:p>
      <w:pPr>
        <w:pStyle w:val="Heading2"/>
      </w:pPr>
      <w:r>
        <w:t xml:space="preserve">Why Choose Me?</w:t>
      </w:r>
    </w:p>
    <w:p>
      <w:pPr>
        <w:pStyle w:val="FirstParagraph"/>
      </w:pPr>
      <w:r>
        <w:t xml:space="preserve">What sets me apart as a Telecommunication Engineer is my unwavering dedication to innovation, reliability, and client satisfaction. I am deeply passionate about leveraging cutting-edge technologies to solve real-world problems, and I bring this same enthusiasm to every project I undertake. My ability to combine technical expertise with a forward-thinking mindset makes me an ideal candidate for your team in Peru Lima.</w:t>
      </w:r>
    </w:p>
    <w:p>
      <w:pPr>
        <w:pStyle w:val="BodyText"/>
      </w:pPr>
      <w:r>
        <w:t xml:space="preserve">I am particularly drawn to your organization because of its reputation for excellence and commitment to advancing telecommunications in Peru. Your focus on [specific company value or project, e.g., "sustainable infrastructure" or "digital transformation"] resonates with my own professional values, and I am eager to contribute to initiatives that drive progress in the region.</w:t>
      </w:r>
    </w:p>
    <w:bookmarkEnd w:id="23"/>
    <w:bookmarkStart w:id="24" w:name="conclusion"/>
    <w:p>
      <w:pPr>
        <w:pStyle w:val="Heading2"/>
      </w:pPr>
      <w:r>
        <w:t xml:space="preserve">Conclusion</w:t>
      </w:r>
    </w:p>
    <w:p>
      <w:pPr>
        <w:pStyle w:val="FirstParagraph"/>
      </w:pPr>
      <w:r>
        <w:t xml:space="preserve">In conclusion, I am confident that my skills as a Telecommunication Engineer, combined with my passion for contributing to Peru Lima’s technological growth, make me a strong fit for your organization. I would welcome the opportunity to discuss how my experience and vision align with your goals. Thank you for considering my application. I look forward to the possibility of joining your team and contributing to the continued success of your telecommunications initiatives in Peru.</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 in Peru Lima</dc:title>
  <dc:creator/>
  <dc:language>en</dc:language>
  <cp:keywords/>
  <dcterms:created xsi:type="dcterms:W3CDTF">2026-07-19T14:51:20Z</dcterms:created>
  <dcterms:modified xsi:type="dcterms:W3CDTF">2026-07-19T14:51:20Z</dcterms:modified>
</cp:coreProperties>
</file>

<file path=docProps/custom.xml><?xml version="1.0" encoding="utf-8"?>
<Properties xmlns="http://schemas.openxmlformats.org/officeDocument/2006/custom-properties" xmlns:vt="http://schemas.openxmlformats.org/officeDocument/2006/docPropsVTypes"/>
</file>